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Chantal Koechli and Nick Youngblut (2011-2014)</w:t>
      </w:r>
    </w:p>
    <w:p>
      <w:pPr>
        <w:pStyle w:val="Heading2"/>
      </w:pPr>
      <w:bookmarkStart w:id="23" w:name="notes"/>
      <w:bookmarkEnd w:id="23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4" w:name="materials"/>
      <w:bookmarkEnd w:id="24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5" w:name="make-1x-te-buffer"/>
      <w:bookmarkEnd w:id="25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6" w:name="make-standards"/>
      <w:bookmarkEnd w:id="26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7" w:name="unknown-blank-well-reagent-additions"/>
      <w:bookmarkEnd w:id="27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8" w:name="making-and-adding-picogreen-reagent"/>
      <w:bookmarkEnd w:id="28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9" w:name="running-unknowns-on-plate-reader"/>
      <w:bookmarkEnd w:id="29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7a9b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be6b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0f8cd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